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2E29955E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4E0940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8D4D1B">
          <w:rPr>
            <w:rStyle w:val="Hyperlink"/>
            <w:u w:val="none"/>
          </w:rPr>
          <w:t>TecPal Ltd</w:t>
        </w:r>
        <w:r w:rsidR="00CE6204" w:rsidRPr="008D4D1B">
          <w:rPr>
            <w:rStyle w:val="Hyperlink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892A97">
        <w:rPr>
          <w:color w:val="171A1C"/>
        </w:rPr>
        <w:t xml:space="preserve">|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8D4D1B">
          <w:rPr>
            <w:rStyle w:val="Hyperlink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10609C">
          <w:rPr>
            <w:rStyle w:val="Hyperlink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5A305AAD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7254236">
                <wp:extent cx="917931" cy="264788"/>
                <wp:effectExtent l="0" t="0" r="24765" b="2413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zWLrAIAAMI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" fillcolor="#fbfcfe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40E57A3">
                <wp:extent cx="917931" cy="264788"/>
                <wp:effectExtent l="0" t="0" r="19685" b="2413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bIw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RMv4sjHV4d4hZ7q59JaWAprlhvhwTxx0AowsLJdwBweXBj6d6SWMauN+&#10;vfce7WE+QItRA4NdYA2bByP5XcPcnM4i0yikCwju5etmeNU7tTLQSNDekFMSo22Qg8idUc+weZYx&#10;FqiIphCxwDS44bIK3ZqB3UXZcpnMYOYtCTf60dIIHtmNHf3UPhNn+zkJMGC3Zhh9Mk/N3zF7tI2e&#10;3i53wZQiROWRzf4C+yI1UL/b4kJ6eU9Wxw2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FZWyMK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018D6108">
                <wp:extent cx="917931" cy="264788"/>
                <wp:effectExtent l="0" t="0" r="21590" b="2413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0FysA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iI1fb9tTHW4d8iZbi69paWAZrkhPtwTB50AIwvLJdzBwaWBT2d6CaPauF/v&#10;vUd7mA/QYtTAYBdYw+bBSH7XMDens8g0CukCgnv5uhle9U6tDDQStDfklMRoG+QgcmfUM2yeZYwF&#10;KqIpRCwwDW64rEK3ZmB3UbZcJjOYeUvCjX60NIJHdmNHP7XPxNl+TgIM2K0ZRp/MU/N3zB5to6e3&#10;y10wpQhRGfnt2OwvsC9SA/W7LS6kl/dkddzA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QDQXK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0E927072">
                <wp:extent cx="917931" cy="264788"/>
                <wp:effectExtent l="0" t="0" r="15240" b="2413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MD6sAIAAMk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NFiGl60ujg8WWd3OpTM0r6BZbonzD8RCJ8DIwnLx93BwoeHT6U7CqNT2&#10;90fvwR7mA7QY1TDYGVaweTASPxTMzXQWmEY+XkCwr1+3/avay5WGRoL2hpyiGGy96EVutXyGzbMM&#10;sUBFFIWIGabe9peVb9cM7C7KlstoBjNviL9VG0MDeGA3dPRT80ys6ebEw4Dd6X70yTw2f8vsyTZ4&#10;OrPce51XPihPbHYX2BexgbrdFhbS63u0Om3gxQs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SMwPq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55F763F2">
                <wp:extent cx="917931" cy="264788"/>
                <wp:effectExtent l="0" t="0" r="20320" b="2413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6b3sAIAAMk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jJ8FizDy1YXxweLrG7n0hmaV9Ast8T5B2KhE2BkYbn4ezi40PDpdCdhVGr7&#10;66P3YA/zAVqMahjsDCvYPBiJ7wrmZjoLTCMfLyDY16/b/lXt5VpDI0F7Q05RDLZe9CK3Wr7A5lmF&#10;WKAiikLEDFNv+8vat2sGdhdlq1U0g5k3xN+qJ0MDeGA3dPRz80Ks6ebEw4Dd6X70ySI2f8vsyTZ4&#10;OrPae51XPihPbHYX2BexgbrdFhbS63u0Om3g5W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Yvpve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2ABE7179">
                <wp:extent cx="917931" cy="264788"/>
                <wp:effectExtent l="0" t="0" r="12700" b="2413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Cd/sAIAAMk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gp8Fi3jy8ZUh3uHnOnm0ltaCmiWG+LDPXHQCTCysFzCHRxcGvh0ppcwqo37&#10;9d57tIf5AC1GDQx2gTVsHozkdw1zczqLTKOQLiC4l6+b4VXv1MpAI0F7Q05JjLZBDiJ3Rj3D5lnG&#10;WKAimkLEAtPghssqdGsGdhdly2Uyg5m3JNzoR0sjeGQ3dvRT+0yc7eckwIDdmmH0yTw1f8fs0TZ6&#10;ervcBVOKEJVHNvsL7IvUQP1uiwvp5T1ZHTfw4jc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agJ3+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713FEC1">
                <wp:extent cx="917931" cy="264788"/>
                <wp:effectExtent l="0" t="0" r="24765" b="2413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tQ9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D/aBlfNqY63DvkTDeX3tJSQLPcEB/uiYNOgJGF5RLu4ODSwKczvYRRbdyv&#10;996jPcwHaDFqYLALrGHzYCS/a5ib01lkGoV0AcG9fN0Mr3qnVgYaCdobckpitA1yELkz6hk2zzLG&#10;AhXRFCIWmAY3XFahWzOwuyhbLpMZzLwl4UY/WhrBI7uxo5/aZ+JsPycBBuzWDKNP5qn5O2aPttHT&#10;2+UumFKEqDyy2V9gX6QG6ndbXEgv78nquIEXvwE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RzbUPa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6266A3B2">
                <wp:extent cx="917931" cy="264788"/>
                <wp:effectExtent l="0" t="0" r="14605" b="2413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VW1sAIAAMk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jI8C5bhZauL471FVrdz6QzNK2iWG+L8PbHQCTCysFz8HRxcaPh0upMwKrX9&#10;/dF7sIf5AC1GNQx2hhVsHozEDwVzczYNTCMfLyDY16/b/lXt5VpDI0F7Q05RDLZe9CK3Wj7D5lmF&#10;WKAiikLEDFNv+8vat2sGdhdlq1U0g5k3xN+oR0MDeGA3dPRT80ys6ebEw4Dd6n70yTw2f8vsyTZ4&#10;OrPae51XPihPbHYX2BexgbrdFhbS63u0Om3g5Qs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e5VbW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7E88D5CC">
                <wp:extent cx="917931" cy="264788"/>
                <wp:effectExtent l="0" t="0" r="20955" b="2413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Bkn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gqcOiW+bEx1uHfImW4uvaWlgGa5IT7cEwedACMLyyXcwcGlgU9negmj2rhf&#10;771He5gP0GLUwGAXWMPmwUh+1zA3p7PINArpAoJ7+boZXvVOrQw0ErQ35JTEaBvkIHJn1DNsnmWM&#10;BSqiKUQsMA1uuKxCt2Zgd1G2XCYzmHlLwo1+tDSCR3ZjRz+1z8TZfk4CDNitGUafzFPzd8webaOn&#10;t8tdMKUIUXlks7/AvkgN1O+2uJBe3pPVcQMvfgM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43AZJ6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56CEF866">
                <wp:extent cx="917931" cy="264788"/>
                <wp:effectExtent l="0" t="0" r="20955" b="2413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5iv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qB1omV82ZjqcO+QM91cektLAc1yQ3y4Jw46AUYWlku4g4NLA5/O9BJGtXG/&#10;3nuP9jAfoMWogcEusIbNg5H8rmFuTmeRaRTSBQT38nUzvOqdWhloJGhvyCmJ0TbIQeTOqGfYPMsY&#10;C1REU4hYYBrccFmFbs3A7qJsuUxmMPOWhBv9aGkEj+zGjn5qn4mz/ZwEGLBbM4w+mafm75g92kZP&#10;b5e7YEoRovLIZn+BfZEaqN9tcSG9vCer4wZe/AY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E/+Yr6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390D0F79">
                <wp:extent cx="917931" cy="264788"/>
                <wp:effectExtent l="0" t="0" r="23495" b="2413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Pg/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pFrj08ZUh3uHnOkG01taCuiWG+LDPXHQCjCzsF3CHRxcGvh2ppcwqo37&#10;9d57tIcBAS1GDUx2gTWsHozkdw2DczqLVKOQLiC4l6+b4VXv1MpAJ0F/Q05JjLZBDiJ3Rj3D6lnG&#10;WKAimkLEAtPghssqdHsGlhdly2Uyg6G3JNzoR0sjeKQ3tvRT+0yc7QclwITdmmH2yTx1f0ft0TZ6&#10;ervcBVOKEJVHNvsLLIzUQf1yixvp5T1ZHVfw4jc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zo+D+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45175672">
                <wp:extent cx="917931" cy="264788"/>
                <wp:effectExtent l="0" t="0" r="24765" b="2413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3m3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JNP4tDHV4d4hZ7rB9JaWArrlhvhwTxy0AswsbJdwBweXBr6d6SWMauN+&#10;vfce7WFAQItRA5NdYA2rByP5XcPgnM4i1SikCwju5etmeNU7tTLQSdDfkFMSo22Qg8idUc+wepYx&#10;FqiIphCxwDS44bIK3Z6B5UXZcpnMYOgtCTf60dIIHumNLf3UPhNn+0EJMGG3Zph9Mk/d31F7tI2e&#10;3i53wZQiROWRzf4CCyN1UL/c4kZ6eU9WxxW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HGd5t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8D6B895">
                <wp:extent cx="917931" cy="264788"/>
                <wp:effectExtent l="0" t="0" r="12065" b="2413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Yr1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TKNpfNqY6nDvkDPdYHpLSwHdckN8uCcOWgFmFrZLuIODSwPfzvQSRrVx&#10;v957j/YwIKDFqIHJLrCG1YOR/K5hcE5nkWoU0gUE9/J1M7zqnVoZ6CTob8gpidE2yEHkzqhnWD3L&#10;GAtURFOIWGAa3HBZhW7PwPKibLlMZjD0loQb/WhpBI/0xpZ+ap+Js/2gBJiwWzPMPpmn7u+oPdpG&#10;T2+Xu2BKEaLyyGZ/gYWROqhfbnEjvbwnq+MKXvwG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3xivW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6B586C52">
                <wp:extent cx="917931" cy="264788"/>
                <wp:effectExtent l="0" t="0" r="17145" b="2413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gt9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IE1MQ2m4Wmri+ODRVa3g+kMzSvollvi/AOx0Aows7Bd/D0cXGj4drqTMCq1&#10;/f3Re7CHAQEtRjVMdoYVrB6MxA8FgzOdBaqRjxcQ7OvXbf+q9nKloZOgvyGnKAZbL3qRWy2fYfUs&#10;QyxQEUUhYoapt/1l5ds9A8uLsuUymsHQG+Jv1cbQAB7oDS391DwTa7pB8TBhd7qffTKP3d9Se7IN&#10;ns4s917nlQ/KE5vdBRZG7KBuuYWN9PoerU4rePEC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1+C32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53C6A80B">
                <wp:extent cx="917931" cy="264788"/>
                <wp:effectExtent l="0" t="0" r="26670" b="2413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W1wsAIAAMo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mBNnAXT8LTVxfHBIqvbwXSG5hV0yy1x/oFYaAWYWdgu/h4OLjR8O91JGJXa&#10;/vroPdjDgIAWoxomO8MKVg9G4ruCwZnOAtXIxwsI9vXrtn9Ve7nW0EnQ35BTFIOtF73IrZYvsHpW&#10;IRaoiKIQMcPU2/6y9u2egeVF2WoVzWDoDfG36snQAB7oDS393LwQa7pB8TBhd7qffbKI3d9Se7IN&#10;ns6s9l7nlQ/KE5vdBRZG7KBuuYWN9PoerU4rePk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/dbXC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5C951A79">
                <wp:extent cx="917931" cy="264788"/>
                <wp:effectExtent l="0" t="0" r="20955" b="2413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4B0AA98B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uz4sAIAAMo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mBNnEXT+LQx1eHeIWe6wfSWlgK65Yb4cE8ctALMLGyXcAcHlwa+nekljGrj&#10;fr33Hu1hQECLUQOTXWANqwcj+V3D4JzOItUopAsI7uXrZnjVO7Uy0EnQ35BTEqNtkIPInVHPsHqW&#10;MRaoiKYQscA0uOGyCt2egeVF2XKZzGDoLQk3+tHSCB7pjS391D4TZ/tBCTBht2aYfTJP3d9Re7SN&#10;nt4ud8GUIkTlkc3+AgsjdVC/3OJGenlPVscVvPgN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9S7Pi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46ABBAF" w14:textId="4B0AA98B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0E2243E1">
                <wp:extent cx="917931" cy="264788"/>
                <wp:effectExtent l="0" t="0" r="15875" b="2413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B+6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zKJpfNqY6nDvkDPdYHpLSwHdckN8uCcOWgFmFrZLuIODSwPfzvQSRrVx&#10;v957j/YwIKDFqIHJLrCG1YOR/K5hcE5nkWoU0gUE9/J1M7zqnVoZ6CTob8gpidE2yEHkzqhnWD3L&#10;GAtURFOIWGAa3HBZhW7PwPKibLlMZjD0loQb/WhpBI/0xpZ+ap+Js/2gBJiwWzPMPpmn7u+oPdpG&#10;T2+Xu2BKEaLyyGZ/gYWROqhfbnEjvbwnq+MKXvwG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7EH7q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4EF52CAF">
                <wp:extent cx="917931" cy="264788"/>
                <wp:effectExtent l="0" t="0" r="15875" b="2413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54ysAIAAMo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mBNzIJpeNrq4nhvkdXtYDpD8wq65YY4f08stALMLGwXfwcHFxq+ne4kjEpt&#10;f3/0HuxhQECLUQ2TnWEFqwcj8UPB4JxNA9XIxwsI9vXrtn9Ve7nW0EnQ35BTFIOtF73IrZbPsHpW&#10;IRaoiKIQMcPU2/6y9u2egeVF2WoVzWDoDfE36tHQAB7oDS391DwTa7pB8TBht7qffTKP3d9Se7IN&#10;ns6s9l7nlQ/KE5vdBRZG7KBuuYWN9PoerU4rePkC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5LnjK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7F134A2">
                <wp:extent cx="917931" cy="264788"/>
                <wp:effectExtent l="0" t="0" r="25400" b="2413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" fillcolor="#fbfcfe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2155C396">
                <wp:extent cx="917931" cy="264788"/>
                <wp:effectExtent l="0" t="0" r="17145" b="2413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VMo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XETT+LQx1eHeIWe6wfSWlgK65Yb4cE8ctALMLGyXcAcHlwa+nekljGrj&#10;fr33Hu1hQECLUQOTXWANqwcj+V3D4JzOItUopAsI7uXrZnjVO7Uy0EnQ35BTEqNtkIPInVHPsHqW&#10;MRaoiKYQscA0uOGyCt2egeVF2XKZzGDoLQk3+tHSCB7pjS391D4TZ/tBCTBht2aYfTJP3d9Re7SN&#10;nt4ud8GUIkTlkc3+AgsjdVC/3OJGenlPVscVvPgN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oNUyi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2AFCE3DF">
                <wp:extent cx="917931" cy="264788"/>
                <wp:effectExtent l="0" t="0" r="27940" b="2413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tYj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VGt82pjqcO+QM91gektLAd1yQ3y4Jw5aAWYWtku4g4NLA9/O9BJGtXG/&#10;3nuP9jAgoMWogckusIbVg5H8rmFwTmeRahTSBQT38nUzvOqdWhnoJOhvyCmJ0TbIQeTOqGdYPcsY&#10;C1REU4hYYBrccFmFbs/A8qJsuUxmMPSWhBv9aGkEj/TGln5qn4mz/aAEmLBbM8w+mafu76g92kZP&#10;b5e7YEoRovLIZn+BhZE6qF9ucSO9vCer4wpe/AY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GHrWI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251AA6D7">
                <wp:extent cx="917931" cy="264788"/>
                <wp:effectExtent l="0" t="0" r="12065" b="2413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Ver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ZBqfNqY63DvkTDeY3tJSQLfcEB/uiYNWgJmF7RLu4ODSwLczvYRRbdyv&#10;996jPQwIaDFqYLILrGH1YCS/axic01mkGoV0AcG9fN0Mr3qnVgY6CfobckpitA1yELkz6hlWzzLG&#10;AhXRFCIWmAY3XFah2zOwvChbLpMZDL0l4UY/WhrBI72xpZ/aZ+JsPygBJuzWDLNP5qn7O2qPttHT&#10;2+UumFKEqDyy2V9gYaQO6pdb3Egv78nquIIXvwE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6PVXq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1F0092D4">
                <wp:extent cx="917931" cy="264788"/>
                <wp:effectExtent l="0" t="0" r="26670" b="2413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6Tp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aTSNTxtTHe4dcqYbTG9pKaBbbogP98RBK8DMwnYJd3BwaeDbmV7CqDbu&#10;13vv0R4GBLQYNTDZBdawejCS3zUMzuksUo1CuoDgXr5uhle9UysDnQT9DTklMdoGOYjcGfUMq2cZ&#10;Y4GKaAoRC0yDGy6r0O0ZWF6ULZfJDIbeknCjHy2N4JHe2NJP7TNxth+UABN2a4bZJ/PU/R21R9vo&#10;6e1yF0wpQlQe2ewvsDBSB/XLLW6kl/dkdVzB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ljpOm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1403FCD7">
                <wp:extent cx="917931" cy="264788"/>
                <wp:effectExtent l="0" t="0" r="12065" b="2413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CVh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AFqpsE0PG11cXywyOp2MJ2heQXdckucfyAWWgFmFraLv4eDCw3fTncSRqW2&#10;vz96D/YwIKDFqIbJzrCC1YOR+KFgcKazQDXy8QKCff267V/VXq40dBL0N+QUxWDrRS9yq+UzrJ5l&#10;iAUqoihEzDD1tr+sfLtnYHlRtlxGMxh6Q/yt2hgawAO9oaWfmmdiTTcoHibsTvezT+ax+1tqT7bB&#10;05nl3uu88kF5YrO7wMKIHdQtt7CRXt+j1WkFL14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nsJWG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46A56970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1AAC7ECE">
                <wp:extent cx="917931" cy="264788"/>
                <wp:effectExtent l="0" t="0" r="14605" b="2413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0NssAIAAMo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oCas2Aanra6OD5YZHU7mM7QvIJuuSXOPxALrQAzC9vF38PBhYZvpzsJo1Lb&#10;Xx+9B3sYENBiVMNkZ1jB6sFIfFcwONNZoBr5eAHBvn7d9q9qL9caOgn6G3KKYrD1ohe51fIFVs8q&#10;xAIVURQiZph621/Wvt0zsLwoW62iGQy9If5WPRkawAO9oaWfmxdiTTcoHibsTvezTxax+1tqT7bB&#10;05nV3uu88kF5YrO7wMKIHdQtt7CRXt+j1WkFL38D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tPQ2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392EFF07">
                <wp:extent cx="917931" cy="264788"/>
                <wp:effectExtent l="0" t="0" r="10160" b="2413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MLksAIAAMo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oCas2ganzamOtw75Ew3mN7SUkC33BAf7omDVoCZhe0S7uDg0sC3M72EUW3c&#10;r/feoz0MCGgxamCyC6xh9WAkv2sYnNNZpBqFdAHBvXzdDK96p1YGOgn6G3JKYrQNchC5M+oZVs8y&#10;xgIV0RQiFpgGN1xWodszsLwoWy6TGQy9JeFGP1oawSO9saWf2mfibD8oASbs1gyzT+ap+ztqj7bR&#10;09vlLphShKg8stlfYGGkDuqXW9xIL+/J6riCF78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vAwu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A2752BE">
                <wp:extent cx="917931" cy="264788"/>
                <wp:effectExtent l="0" t="0" r="22225" b="2413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jGm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K7RNP4tDHV4d4hZ7rB9JaWArrlhvhwTxy0AswsbJdwBweXBr6d6SWMauN+&#10;vfce7WFAQItRA5NdYA2rByP5XcPgnM4i1SikCwju5etmeNU7tTLQSdDfkFMSo22Qg8idUc+wepYx&#10;FqiIphCxwDS44bIK3Z6B5UXZcpnMYOgtCTf60dIIHumNLf3UPhNn+0EJMGG3Zph9Mk/d31F7tI2e&#10;3i53wZQiROWRzf4CCyN1UL/c4kZ6eU9WxxW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ulYxpq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77777777" w:rsidR="0025659E" w:rsidRPr="00363AF4" w:rsidRDefault="0025659E" w:rsidP="0025659E">
      <w:pPr>
        <w:spacing w:before="100" w:beforeAutospacing="1"/>
        <w:rPr>
          <w:b/>
          <w:bCs/>
          <w:color w:val="0B6BCB"/>
        </w:rPr>
      </w:pPr>
      <w:r>
        <w:rPr>
          <w:b/>
          <w:bCs/>
          <w:color w:val="0B6BCB"/>
        </w:rPr>
        <w:t>Database</w:t>
      </w:r>
    </w:p>
    <w:p w14:paraId="42997F98" w14:textId="77777777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1CEC7F1E">
                <wp:extent cx="917931" cy="264788"/>
                <wp:effectExtent l="0" t="0" r="12065" b="2413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bAusAIAAMo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oCaWTANT1tdHO8tsrodTGdoXkG33BDn74mFVoCZhe3i7+DgQsO3052EUant&#10;74/egz0MCGgxqmGyM6xg9WAkfigYnLNpoBr5eAHBvn7d9q9qL9caOgn6G3KKYrD1ohe51fIZVs8q&#10;xAIVURQiZph621/Wvt0zsLwoW62iGQy9If5GPRoawAO9oaWfmmdiTTcoHibsVvezT+ax+1tqT7bB&#10;05nV3uu88kF5YrO7wMKIHdQtt7CRXt+j1WkFL1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rZsC6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118ECF24">
                <wp:extent cx="917931" cy="264788"/>
                <wp:effectExtent l="0" t="0" r="25400" b="2413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" fillcolor="#fbfcfe" strokecolor="#cdd7e1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49B3F2B2">
                <wp:extent cx="917931" cy="264788"/>
                <wp:effectExtent l="0" t="0" r="18415" b="2413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300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i2ganzamOtw75Ew3mN7SUkC33BAf7omDVoCZhe0S7uDg0sC3M72EUW3c&#10;r/feoz0MCGgxamCyC6xh9WAkv2sYnNNZpBqFdAHBvXzdDK96p1YGOgn6G3JKYrQNchC5M+oZVs8y&#10;xgIV0RQiFpgGN1xWodszsLwoWy6TGQy9JeFGP1oawSO9saWf2mfibD8oASbs1gyzT+ap+ztqj7bR&#10;09vlLphShKg8stlfYGGkDuqXW9xIL+/J6riCF78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6ffT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E721E18">
                <wp:extent cx="917931" cy="264788"/>
                <wp:effectExtent l="0" t="0" r="17780" b="2413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 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eOe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NNYanra6OD5YZHU7mM7QvIJuuSXOPxALrQAzC9vF38PBhYZvpzsJo1Lb&#10;3x+9B3sYENBiVMNkZ1jB6sFI/FAwONNZoBr5eAHBvn7d9q9qL1caOgn6G3KKYrD1ohe51fIZVs8y&#10;xAIVURQiZph6219Wvt0zsLwoWy6jGQy9If5WbQwN4IHe0NJPzTOxphsUDxN2p/vZJ/PY/S21J9vg&#10;6cxy73Ve+aA8sdldYGHEDuqWW9hIr+/R6rSCFy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IsJ456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D273EE6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 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68F86C71">
                <wp:extent cx="917931" cy="264788"/>
                <wp:effectExtent l="0" t="0" r="26670" b="2413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mIWsQ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goMbdM33MZUh3uHnOkG01taCuiWG+LDPXHQCjCzsF3CHRxcGvh2ppcwqo37&#10;9d57tIcBAS1GDUx2gTWsHozkdw2DczqLVKOQLiC4l6+b4VXv1MpAJ0F/Q05JjLZBDiJ3Rj3D6lnG&#10;WKAimkLEAtPghssqdHsGlhdly2Uyg6G3JNzoR0sjeKQ3tvRT+0yc7QclwITdmmH2yTx1f0ft0TZ6&#10;ervcBVOKEJWR4I7N/gILI3VQv9ziRnp5T1bHFbz4DQ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B7hmIW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7C6E18F7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E2FC922">
                <wp:extent cx="917931" cy="264788"/>
                <wp:effectExtent l="0" t="0" r="27305" b="24130"/>
                <wp:docPr id="921952089" name="Rectangle: Rounded Corners 9219520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Rectangle: Rounded Corners 921952089" o:sp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JFU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J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CoQkV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414C815C">
                <wp:extent cx="917931" cy="264788"/>
                <wp:effectExtent l="0" t="0" r="22225" b="24130"/>
                <wp:docPr id="403390757" name="Rectangle: Rounded Corners 403390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Rectangle: Rounded Corners 403390757" o:spid="_x0000_s105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xDc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p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NqfEN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911F1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0B52E1" wp14:editId="29772D46">
                <wp:extent cx="917931" cy="264788"/>
                <wp:effectExtent l="0" t="0" r="11430" b="24130"/>
                <wp:docPr id="2085996868" name="Rectangle: Rounded Corners 20859968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9A9A1" w14:textId="67A65F50" w:rsidR="00911F1B" w:rsidRPr="007A002F" w:rsidRDefault="00911F1B" w:rsidP="00911F1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0B52E1" id="Rectangle: Rounded Corners 2085996868" o:spid="_x0000_s106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CIPHbR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6579A9A1" w14:textId="67A65F50" w:rsidR="00911F1B" w:rsidRPr="007A002F" w:rsidRDefault="00911F1B" w:rsidP="00911F1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11F1B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66F0FFC3">
                <wp:extent cx="917931" cy="264788"/>
                <wp:effectExtent l="0" t="0" r="11430" b="24130"/>
                <wp:docPr id="930171152" name="Rectangle: Rounded Corners 930171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Rectangle: Rounded Corners 930171152" o:spid="_x0000_s106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/dZsQ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9CyYhqetLo4PFlndDqYzNK+gW26J8w/EQivAzMJ28fdwcKHh2+lOwqjU&#10;9vdH78EeBgS0GNUw2RlWsHowEj8UDM50FqhGPl5AsK9ft/2r2suVhk6C/oacohhsvehFbrV8htWz&#10;DLFARRSFiBmm3vaXlW/3DCwvypbLaAZDb4i/VRtDA3igN7T0U/NMrOkGxcOE3el+9sk8dn9L7ck2&#10;eDqz3HudVz4oT2x2F1gYsYO65RY20ut7tDqt4MULAA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B4s/dZ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0B1E939B">
                <wp:extent cx="917931" cy="264788"/>
                <wp:effectExtent l="0" t="0" r="21590" b="24130"/>
                <wp:docPr id="1131524612" name="Rectangle: Rounded Corners 11315246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Rectangle: Rounded Corners 1131524612" o:spid="_x0000_s106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QQb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Z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CklBBu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2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2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B5CDC" w14:textId="77777777" w:rsidR="00AA061D" w:rsidRDefault="00AA061D" w:rsidP="00A66031">
      <w:pPr>
        <w:spacing w:after="0" w:line="240" w:lineRule="auto"/>
      </w:pPr>
      <w:r>
        <w:separator/>
      </w:r>
    </w:p>
  </w:endnote>
  <w:endnote w:type="continuationSeparator" w:id="0">
    <w:p w14:paraId="285694E1" w14:textId="77777777" w:rsidR="00AA061D" w:rsidRDefault="00AA061D" w:rsidP="00A66031">
      <w:pPr>
        <w:spacing w:after="0" w:line="240" w:lineRule="auto"/>
      </w:pPr>
      <w:r>
        <w:continuationSeparator/>
      </w:r>
    </w:p>
  </w:endnote>
  <w:endnote w:type="continuationNotice" w:id="1">
    <w:p w14:paraId="661CF418" w14:textId="77777777" w:rsidR="00AA061D" w:rsidRDefault="00AA06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CB2C5" w14:textId="77777777" w:rsidR="00AA061D" w:rsidRDefault="00AA061D" w:rsidP="00A66031">
      <w:pPr>
        <w:spacing w:after="0" w:line="240" w:lineRule="auto"/>
      </w:pPr>
      <w:r>
        <w:separator/>
      </w:r>
    </w:p>
  </w:footnote>
  <w:footnote w:type="continuationSeparator" w:id="0">
    <w:p w14:paraId="030810FC" w14:textId="77777777" w:rsidR="00AA061D" w:rsidRDefault="00AA061D" w:rsidP="00A66031">
      <w:pPr>
        <w:spacing w:after="0" w:line="240" w:lineRule="auto"/>
      </w:pPr>
      <w:r>
        <w:continuationSeparator/>
      </w:r>
    </w:p>
  </w:footnote>
  <w:footnote w:type="continuationNotice" w:id="1">
    <w:p w14:paraId="3DBEB38A" w14:textId="77777777" w:rsidR="00AA061D" w:rsidRDefault="00AA061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3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144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145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146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147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148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149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150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15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9352A"/>
    <w:rsid w:val="00096B78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B7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09E6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12CB7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304CA1"/>
    <w:rsid w:val="00313011"/>
    <w:rsid w:val="00313D8D"/>
    <w:rsid w:val="00314E8D"/>
    <w:rsid w:val="0031511A"/>
    <w:rsid w:val="003156F1"/>
    <w:rsid w:val="00323236"/>
    <w:rsid w:val="0033056D"/>
    <w:rsid w:val="0033353F"/>
    <w:rsid w:val="00333C1E"/>
    <w:rsid w:val="00333E5B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250"/>
    <w:rsid w:val="00655EC6"/>
    <w:rsid w:val="00656464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2318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B4BB3"/>
    <w:rsid w:val="008C0CCC"/>
    <w:rsid w:val="008C55B7"/>
    <w:rsid w:val="008D2986"/>
    <w:rsid w:val="008D4D1B"/>
    <w:rsid w:val="008D6A77"/>
    <w:rsid w:val="008E2B81"/>
    <w:rsid w:val="008E4225"/>
    <w:rsid w:val="008E5C25"/>
    <w:rsid w:val="008F1375"/>
    <w:rsid w:val="008F60E9"/>
    <w:rsid w:val="00900F4A"/>
    <w:rsid w:val="00901B49"/>
    <w:rsid w:val="0090692C"/>
    <w:rsid w:val="00911180"/>
    <w:rsid w:val="00911F1B"/>
    <w:rsid w:val="00917423"/>
    <w:rsid w:val="00921A65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673B8"/>
    <w:rsid w:val="00972C6B"/>
    <w:rsid w:val="00976245"/>
    <w:rsid w:val="00983731"/>
    <w:rsid w:val="009846BA"/>
    <w:rsid w:val="009857D1"/>
    <w:rsid w:val="00987D81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9F6B91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61D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B70EB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66D57"/>
    <w:rsid w:val="00C71064"/>
    <w:rsid w:val="00C74C3D"/>
    <w:rsid w:val="00C7508D"/>
    <w:rsid w:val="00C810B3"/>
    <w:rsid w:val="00C8194E"/>
    <w:rsid w:val="00C81A4A"/>
    <w:rsid w:val="00C839F4"/>
    <w:rsid w:val="00C83D59"/>
    <w:rsid w:val="00C87FB1"/>
    <w:rsid w:val="00C915D4"/>
    <w:rsid w:val="00C92CDA"/>
    <w:rsid w:val="00C932B9"/>
    <w:rsid w:val="00C93914"/>
    <w:rsid w:val="00C93B54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A09"/>
    <w:rsid w:val="00D459C4"/>
    <w:rsid w:val="00D51DF8"/>
    <w:rsid w:val="00D540AF"/>
    <w:rsid w:val="00D54E43"/>
    <w:rsid w:val="00D55AB4"/>
    <w:rsid w:val="00D6015A"/>
    <w:rsid w:val="00D60EEB"/>
    <w:rsid w:val="00D6634A"/>
    <w:rsid w:val="00D66D93"/>
    <w:rsid w:val="00D67244"/>
    <w:rsid w:val="00D675F4"/>
    <w:rsid w:val="00D71DCD"/>
    <w:rsid w:val="00D721BD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59B3"/>
    <w:rsid w:val="00E17B43"/>
    <w:rsid w:val="00E200AA"/>
    <w:rsid w:val="00E216E5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360A5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CE3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tecpal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5" Type="http://schemas.openxmlformats.org/officeDocument/2006/relationships/hyperlink" Target="https://www.hku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hyperlink" Target="https://www.viu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24" Type="http://schemas.openxmlformats.org/officeDocument/2006/relationships/hyperlink" Target="https://hkust.ed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23" Type="http://schemas.openxmlformats.org/officeDocument/2006/relationships/hyperlink" Target="https://www.ha.org.hk/" TargetMode="External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Relationship Id="rId22" Type="http://schemas.openxmlformats.org/officeDocument/2006/relationships/hyperlink" Target="http://www.edps.com.hk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13</cp:revision>
  <cp:lastPrinted>2023-09-27T15:16:00Z</cp:lastPrinted>
  <dcterms:created xsi:type="dcterms:W3CDTF">2023-09-27T12:04:00Z</dcterms:created>
  <dcterms:modified xsi:type="dcterms:W3CDTF">2023-09-27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